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05726" cy="211755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4894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0055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94003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519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0972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1445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7158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4946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1862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32485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28468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31402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31942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536869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дрианов Александр Павлович</dc:creator>
  <dc:language>ru-RU</dc:language>
  <cp:keywords/>
  <dcterms:created xsi:type="dcterms:W3CDTF">2025-06-26T09:36:28Z</dcterms:created>
  <dcterms:modified xsi:type="dcterms:W3CDTF">2025-06-26T09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